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6FBF3" w14:textId="77777777" w:rsidR="00A4233D" w:rsidRDefault="00A4233D"/>
    <w:p w14:paraId="4AEC572B" w14:textId="0239173A" w:rsidR="00976D1D" w:rsidRPr="00976D1D" w:rsidRDefault="00976D1D">
      <w:pPr>
        <w:rPr>
          <w:rFonts w:ascii="Bernard MT Condensed" w:hAnsi="Bernard MT Condensed"/>
        </w:rPr>
      </w:pPr>
      <w:r w:rsidRPr="00976D1D">
        <w:rPr>
          <w:rFonts w:ascii="Bernard MT Condensed" w:hAnsi="Bernard MT Condensed"/>
        </w:rPr>
        <w:t>Permit # ____________________</w:t>
      </w:r>
      <w:r w:rsidR="00EB05EF">
        <w:rPr>
          <w:rFonts w:ascii="Bernard MT Condensed" w:hAnsi="Bernard MT Condensed"/>
        </w:rPr>
        <w:t>______</w:t>
      </w:r>
    </w:p>
    <w:p w14:paraId="67D8E7CF" w14:textId="77777777" w:rsidR="00976D1D" w:rsidRDefault="00976D1D"/>
    <w:p w14:paraId="0741CC37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 w:rsidRPr="00976D1D">
        <w:rPr>
          <w:rFonts w:ascii="Bernard MT Condensed" w:hAnsi="Bernard MT Condensed"/>
          <w:sz w:val="24"/>
        </w:rPr>
        <w:t>Site Address: ____________________________________ Project Name: __________________</w:t>
      </w:r>
      <w:r>
        <w:rPr>
          <w:rFonts w:ascii="Bernard MT Condensed" w:hAnsi="Bernard MT Condensed"/>
          <w:sz w:val="24"/>
        </w:rPr>
        <w:t>_____________</w:t>
      </w:r>
    </w:p>
    <w:p w14:paraId="02440F8F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Property Owner: ____________________________________________________________________________</w:t>
      </w:r>
    </w:p>
    <w:p w14:paraId="08158F8F" w14:textId="1A314090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Mailing Address: ______________________________________ City, ST, Zip: ____________________________</w:t>
      </w:r>
    </w:p>
    <w:p w14:paraId="3E3113AE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Description of work to be done: _________________________________________________________________</w:t>
      </w:r>
    </w:p>
    <w:p w14:paraId="7BCCC38E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__________________________________________________________________________________________</w:t>
      </w:r>
    </w:p>
    <w:p w14:paraId="797708D5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__________________________________________________________________________________________</w:t>
      </w:r>
    </w:p>
    <w:p w14:paraId="669AC318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__________________________________________________________________________________________</w:t>
      </w:r>
    </w:p>
    <w:p w14:paraId="5A3B6953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Contractor preforming work being done: __________________________________________________________</w:t>
      </w:r>
    </w:p>
    <w:p w14:paraId="34448DCA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Mailing address: ________________</w:t>
      </w:r>
      <w:r w:rsidR="003D6F95">
        <w:rPr>
          <w:rFonts w:ascii="Bernard MT Condensed" w:hAnsi="Bernard MT Condensed"/>
          <w:sz w:val="24"/>
        </w:rPr>
        <w:t>______________________ City, ST</w:t>
      </w:r>
      <w:r>
        <w:rPr>
          <w:rFonts w:ascii="Bernard MT Condensed" w:hAnsi="Bernard MT Condensed"/>
          <w:sz w:val="24"/>
        </w:rPr>
        <w:t>, Zip: ____________________________</w:t>
      </w:r>
    </w:p>
    <w:p w14:paraId="450042CB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EIN #: ________________________________________ WA. UBI #: ___________________________________</w:t>
      </w:r>
    </w:p>
    <w:p w14:paraId="360F395E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How will demolition materials be disposed of</w:t>
      </w:r>
      <w:r w:rsidR="00887828">
        <w:rPr>
          <w:rFonts w:ascii="Bernard MT Condensed" w:hAnsi="Bernard MT Condensed"/>
          <w:sz w:val="24"/>
        </w:rPr>
        <w:t>?</w:t>
      </w:r>
      <w:r>
        <w:rPr>
          <w:rFonts w:ascii="Bernard MT Condensed" w:hAnsi="Bernard MT Condensed"/>
          <w:sz w:val="24"/>
        </w:rPr>
        <w:t xml:space="preserve"> _____________________________________________________</w:t>
      </w:r>
    </w:p>
    <w:p w14:paraId="011899E7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__________________________________________________________________________________________</w:t>
      </w:r>
    </w:p>
    <w:p w14:paraId="27D4E2B9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Date project/demolition will start: _______________________________________________________________</w:t>
      </w:r>
    </w:p>
    <w:p w14:paraId="2D0AA8B4" w14:textId="77777777" w:rsidR="00976D1D" w:rsidRDefault="00976D1D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Date project/demolition should be complete: ______________________________________________________</w:t>
      </w:r>
    </w:p>
    <w:p w14:paraId="0CF6CA09" w14:textId="77777777" w:rsidR="00976D1D" w:rsidRDefault="00887828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Property legal description or parcel #: ___________________________________________________________</w:t>
      </w:r>
    </w:p>
    <w:p w14:paraId="72B185C8" w14:textId="77777777" w:rsidR="00887828" w:rsidRDefault="00887828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_________________________________________________________________________________________</w:t>
      </w:r>
    </w:p>
    <w:p w14:paraId="1F664F4B" w14:textId="77777777" w:rsidR="00887828" w:rsidRDefault="008D4DF4" w:rsidP="00887828">
      <w:pPr>
        <w:spacing w:after="16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 xml:space="preserve">All utilities need to be shut-off and disconnected. </w:t>
      </w:r>
      <w:r w:rsidR="00887828">
        <w:rPr>
          <w:rFonts w:ascii="Bernard MT Condensed" w:hAnsi="Bernard MT Condensed"/>
          <w:sz w:val="24"/>
        </w:rPr>
        <w:t xml:space="preserve">I understand that by signing this permit application I am swearing that the information furnished by me is true and correct to the best of my knowledge. </w:t>
      </w:r>
    </w:p>
    <w:p w14:paraId="32FCB542" w14:textId="77777777" w:rsidR="00887828" w:rsidRDefault="00887828" w:rsidP="00887828">
      <w:pPr>
        <w:spacing w:after="160"/>
        <w:rPr>
          <w:rFonts w:ascii="Bernard MT Condensed" w:hAnsi="Bernard MT Condensed"/>
          <w:sz w:val="24"/>
        </w:rPr>
      </w:pPr>
    </w:p>
    <w:p w14:paraId="23C2639E" w14:textId="77777777" w:rsidR="00887828" w:rsidRDefault="00887828" w:rsidP="00887828">
      <w:pPr>
        <w:spacing w:after="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_______________________________________                   ____________________________</w:t>
      </w:r>
    </w:p>
    <w:p w14:paraId="7374788A" w14:textId="77777777" w:rsidR="00887828" w:rsidRDefault="00887828" w:rsidP="00887828">
      <w:pPr>
        <w:spacing w:after="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 xml:space="preserve">Owner </w:t>
      </w:r>
      <w:r>
        <w:rPr>
          <w:rFonts w:ascii="Bernard MT Condensed" w:hAnsi="Bernard MT Condensed"/>
          <w:sz w:val="24"/>
        </w:rPr>
        <w:tab/>
      </w:r>
      <w:r>
        <w:rPr>
          <w:rFonts w:ascii="Bernard MT Condensed" w:hAnsi="Bernard MT Condensed"/>
          <w:sz w:val="24"/>
        </w:rPr>
        <w:tab/>
      </w:r>
      <w:r>
        <w:rPr>
          <w:rFonts w:ascii="Bernard MT Condensed" w:hAnsi="Bernard MT Condensed"/>
          <w:sz w:val="24"/>
        </w:rPr>
        <w:tab/>
      </w:r>
      <w:r>
        <w:rPr>
          <w:rFonts w:ascii="Bernard MT Condensed" w:hAnsi="Bernard MT Condensed"/>
          <w:sz w:val="24"/>
        </w:rPr>
        <w:tab/>
      </w:r>
      <w:r>
        <w:rPr>
          <w:rFonts w:ascii="Bernard MT Condensed" w:hAnsi="Bernard MT Condensed"/>
          <w:sz w:val="24"/>
        </w:rPr>
        <w:tab/>
      </w:r>
      <w:r>
        <w:rPr>
          <w:rFonts w:ascii="Bernard MT Condensed" w:hAnsi="Bernard MT Condensed"/>
          <w:sz w:val="24"/>
        </w:rPr>
        <w:tab/>
      </w:r>
      <w:r>
        <w:rPr>
          <w:rFonts w:ascii="Bernard MT Condensed" w:hAnsi="Bernard MT Condensed"/>
          <w:sz w:val="24"/>
        </w:rPr>
        <w:tab/>
        <w:t xml:space="preserve">             Date</w:t>
      </w:r>
    </w:p>
    <w:p w14:paraId="564145A9" w14:textId="77777777" w:rsidR="00887828" w:rsidRDefault="00887828" w:rsidP="00887828">
      <w:pPr>
        <w:spacing w:after="0"/>
        <w:rPr>
          <w:rFonts w:ascii="Bernard MT Condensed" w:hAnsi="Bernard MT Condensed"/>
          <w:sz w:val="24"/>
        </w:rPr>
      </w:pPr>
    </w:p>
    <w:p w14:paraId="211A443B" w14:textId="77777777" w:rsidR="00887828" w:rsidRDefault="00887828" w:rsidP="00887828">
      <w:pPr>
        <w:spacing w:after="0"/>
        <w:rPr>
          <w:rFonts w:ascii="Bernard MT Condensed" w:hAnsi="Bernard MT Condensed"/>
          <w:sz w:val="24"/>
        </w:rPr>
      </w:pPr>
    </w:p>
    <w:p w14:paraId="07B84B20" w14:textId="77777777" w:rsidR="00887828" w:rsidRDefault="00887828" w:rsidP="00887828">
      <w:pPr>
        <w:spacing w:after="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_______________________________________                   _________________________________________</w:t>
      </w:r>
    </w:p>
    <w:p w14:paraId="4426CD3C" w14:textId="77777777" w:rsidR="00887828" w:rsidRPr="00976D1D" w:rsidRDefault="00887828" w:rsidP="00887828">
      <w:pPr>
        <w:spacing w:after="0"/>
        <w:rPr>
          <w:rFonts w:ascii="Bernard MT Condensed" w:hAnsi="Bernard MT Condensed"/>
          <w:sz w:val="24"/>
        </w:rPr>
      </w:pPr>
      <w:r>
        <w:rPr>
          <w:rFonts w:ascii="Bernard MT Condensed" w:hAnsi="Bernard MT Condensed"/>
          <w:sz w:val="24"/>
        </w:rPr>
        <w:t>City of Clerk or Deputy City Clerk                                                Building Inspector</w:t>
      </w:r>
    </w:p>
    <w:sectPr w:rsidR="00887828" w:rsidRPr="00976D1D" w:rsidSect="00976D1D">
      <w:headerReference w:type="default" r:id="rId6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4B917" w14:textId="77777777" w:rsidR="00242B11" w:rsidRDefault="00242B11" w:rsidP="00976D1D">
      <w:pPr>
        <w:spacing w:after="0" w:line="240" w:lineRule="auto"/>
      </w:pPr>
      <w:r>
        <w:separator/>
      </w:r>
    </w:p>
  </w:endnote>
  <w:endnote w:type="continuationSeparator" w:id="0">
    <w:p w14:paraId="08774071" w14:textId="77777777" w:rsidR="00242B11" w:rsidRDefault="00242B11" w:rsidP="00976D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D9E34" w14:textId="77777777" w:rsidR="00242B11" w:rsidRDefault="00242B11" w:rsidP="00976D1D">
      <w:pPr>
        <w:spacing w:after="0" w:line="240" w:lineRule="auto"/>
      </w:pPr>
      <w:r>
        <w:separator/>
      </w:r>
    </w:p>
  </w:footnote>
  <w:footnote w:type="continuationSeparator" w:id="0">
    <w:p w14:paraId="559AC54D" w14:textId="77777777" w:rsidR="00242B11" w:rsidRDefault="00242B11" w:rsidP="00976D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6C6C6" w14:textId="77777777" w:rsidR="00976D1D" w:rsidRPr="00976D1D" w:rsidRDefault="00976D1D" w:rsidP="00976D1D">
    <w:pPr>
      <w:pStyle w:val="Header"/>
      <w:jc w:val="center"/>
      <w:rPr>
        <w:rFonts w:ascii="Elephant" w:hAnsi="Elephant"/>
        <w:sz w:val="32"/>
      </w:rPr>
    </w:pPr>
    <w:r w:rsidRPr="00976D1D">
      <w:rPr>
        <w:rFonts w:ascii="Elephant" w:hAnsi="Elephant"/>
        <w:sz w:val="32"/>
      </w:rPr>
      <w:t xml:space="preserve">City of Tekoa </w:t>
    </w:r>
  </w:p>
  <w:p w14:paraId="43546FB9" w14:textId="77777777" w:rsidR="00976D1D" w:rsidRPr="00976D1D" w:rsidRDefault="00976D1D" w:rsidP="00976D1D">
    <w:pPr>
      <w:pStyle w:val="Header"/>
      <w:jc w:val="center"/>
      <w:rPr>
        <w:rFonts w:ascii="Elephant" w:hAnsi="Elephant"/>
        <w:sz w:val="32"/>
      </w:rPr>
    </w:pPr>
    <w:r w:rsidRPr="00976D1D">
      <w:rPr>
        <w:rFonts w:ascii="Elephant" w:hAnsi="Elephant"/>
        <w:sz w:val="32"/>
      </w:rPr>
      <w:t>Demolition Permit Application</w:t>
    </w:r>
  </w:p>
  <w:p w14:paraId="194EE539" w14:textId="77777777" w:rsidR="00976D1D" w:rsidRDefault="00976D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MTYzMTA1NzI0NTNW0lEKTi0uzszPAykwqgUAIkuqESwAAAA="/>
  </w:docVars>
  <w:rsids>
    <w:rsidRoot w:val="0082284B"/>
    <w:rsid w:val="00242B11"/>
    <w:rsid w:val="003D6F95"/>
    <w:rsid w:val="00647197"/>
    <w:rsid w:val="0082284B"/>
    <w:rsid w:val="00887828"/>
    <w:rsid w:val="008D4DF4"/>
    <w:rsid w:val="00976D1D"/>
    <w:rsid w:val="009844B3"/>
    <w:rsid w:val="00A4233D"/>
    <w:rsid w:val="00EB0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3C871"/>
  <w15:docId w15:val="{26802986-16B4-4B2E-AD6D-623A462F8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6D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D1D"/>
  </w:style>
  <w:style w:type="paragraph" w:styleId="Footer">
    <w:name w:val="footer"/>
    <w:basedOn w:val="Normal"/>
    <w:link w:val="FooterChar"/>
    <w:uiPriority w:val="99"/>
    <w:unhideWhenUsed/>
    <w:rsid w:val="00976D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6D1D"/>
  </w:style>
  <w:style w:type="paragraph" w:styleId="BalloonText">
    <w:name w:val="Balloon Text"/>
    <w:basedOn w:val="Normal"/>
    <w:link w:val="BalloonTextChar"/>
    <w:uiPriority w:val="99"/>
    <w:semiHidden/>
    <w:unhideWhenUsed/>
    <w:rsid w:val="00976D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D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of Tekoa</dc:creator>
  <cp:lastModifiedBy>Tekoa Deputy Clerk</cp:lastModifiedBy>
  <cp:revision>4</cp:revision>
  <cp:lastPrinted>2023-03-17T18:56:00Z</cp:lastPrinted>
  <dcterms:created xsi:type="dcterms:W3CDTF">2023-03-17T18:56:00Z</dcterms:created>
  <dcterms:modified xsi:type="dcterms:W3CDTF">2023-05-12T16:00:00Z</dcterms:modified>
</cp:coreProperties>
</file>